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CC3E3F0" w:rsidR="001D506F" w:rsidRDefault="000E3DF4" w:rsidP="0074660D">
      <w:pPr>
        <w:jc w:val="center"/>
        <w:rPr>
          <w:noProof/>
        </w:rPr>
      </w:pPr>
      <w:r>
        <w:rPr>
          <w:noProof/>
        </w:rPr>
        <w:drawing>
          <wp:anchor distT="0" distB="0" distL="114300" distR="114300" simplePos="0" relativeHeight="251658241" behindDoc="0" locked="0" layoutInCell="1" allowOverlap="1" wp14:anchorId="320C525E" wp14:editId="541160D6">
            <wp:simplePos x="0" y="0"/>
            <wp:positionH relativeFrom="column">
              <wp:posOffset>-914400</wp:posOffset>
            </wp:positionH>
            <wp:positionV relativeFrom="paragraph">
              <wp:posOffset>-9398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C6957A9" w14:textId="77777777" w:rsidR="00D111E1" w:rsidRDefault="00D111E1" w:rsidP="0074660D">
      <w:pPr>
        <w:jc w:val="center"/>
        <w:rPr>
          <w:noProof/>
        </w:rPr>
      </w:pPr>
    </w:p>
    <w:p w14:paraId="45D662C8" w14:textId="77777777" w:rsidR="00D111E1" w:rsidRDefault="00D111E1" w:rsidP="0074660D">
      <w:pPr>
        <w:jc w:val="center"/>
        <w:rPr>
          <w:noProof/>
        </w:rPr>
      </w:pPr>
    </w:p>
    <w:p w14:paraId="7D0DF054" w14:textId="77777777" w:rsidR="00D111E1" w:rsidRPr="001D506F" w:rsidRDefault="00D111E1" w:rsidP="0074660D">
      <w:pPr>
        <w:jc w:val="center"/>
        <w:rPr>
          <w:rFonts w:ascii="National-Black"/>
          <w:b/>
          <w:color w:val="003976"/>
          <w:spacing w:val="4"/>
          <w:sz w:val="8"/>
          <w:szCs w:val="2"/>
        </w:rPr>
      </w:pPr>
    </w:p>
    <w:p w14:paraId="2958C72A" w14:textId="52AA0132" w:rsidR="0074660D" w:rsidRPr="007736CB" w:rsidRDefault="007163D9" w:rsidP="007736CB">
      <w:pPr>
        <w:pStyle w:val="Heading1"/>
      </w:pPr>
      <w:r w:rsidRPr="007736CB">
        <w:t xml:space="preserve">Bachelor of Arts in </w:t>
      </w:r>
      <w:r w:rsidR="00BE61D7" w:rsidRPr="007736CB">
        <w:t>Economics</w:t>
      </w:r>
      <w:r w:rsidR="00C75214" w:rsidRPr="007736CB">
        <w:t xml:space="preserve"> </w:t>
      </w:r>
      <w:r w:rsidR="0074660D" w:rsidRPr="007736CB">
        <w:t>to Juris Doctor (JD)</w:t>
      </w:r>
    </w:p>
    <w:p w14:paraId="4876FAF6" w14:textId="77777777" w:rsidR="00C41B4E" w:rsidRDefault="00C41B4E" w:rsidP="00C41B4E">
      <w:pPr>
        <w:jc w:val="center"/>
      </w:pPr>
      <w:bookmarkStart w:id="0" w:name="_Hlk101876189"/>
    </w:p>
    <w:tbl>
      <w:tblPr>
        <w:tblW w:w="9450" w:type="dxa"/>
        <w:tblInd w:w="-95" w:type="dxa"/>
        <w:tblLayout w:type="fixed"/>
        <w:tblLook w:val="01C0" w:firstRow="0" w:lastRow="1" w:firstColumn="1" w:lastColumn="1" w:noHBand="0" w:noVBand="0"/>
      </w:tblPr>
      <w:tblGrid>
        <w:gridCol w:w="6840"/>
        <w:gridCol w:w="1710"/>
        <w:gridCol w:w="900"/>
      </w:tblGrid>
      <w:tr w:rsidR="00C41B4E" w:rsidRPr="00CD6DC1" w14:paraId="00A7F6FD" w14:textId="77777777" w:rsidTr="00754FCD">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7868457" w14:textId="77777777" w:rsidR="00C41B4E" w:rsidRPr="00CD6DC1" w:rsidRDefault="00C41B4E" w:rsidP="00754FCD">
            <w:pPr>
              <w:tabs>
                <w:tab w:val="left" w:pos="720"/>
              </w:tabs>
              <w:rPr>
                <w:rFonts w:ascii="National Book" w:hAnsi="National Book" w:cs="Arial"/>
                <w:color w:val="002060"/>
                <w:sz w:val="16"/>
                <w:szCs w:val="16"/>
              </w:rPr>
            </w:pPr>
            <w:r w:rsidRPr="00CD6DC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E8FB056" w14:textId="77777777" w:rsidR="00C41B4E" w:rsidRPr="00CD6DC1" w:rsidRDefault="00C41B4E" w:rsidP="00754FCD">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Credit</w:t>
            </w:r>
          </w:p>
          <w:p w14:paraId="096C8599" w14:textId="77777777" w:rsidR="00C41B4E" w:rsidRPr="00CD6DC1" w:rsidRDefault="00C41B4E" w:rsidP="00754FCD">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4DF475" w14:textId="77777777" w:rsidR="00C41B4E" w:rsidRPr="00CD6DC1" w:rsidRDefault="00C41B4E" w:rsidP="00754FCD">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 xml:space="preserve">Upper-Division </w:t>
            </w:r>
          </w:p>
        </w:tc>
      </w:tr>
      <w:tr w:rsidR="00C41B4E" w:rsidRPr="00CD6DC1" w14:paraId="0BB5B463" w14:textId="77777777" w:rsidTr="00754FC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6BAEA27" w14:textId="3CC2E154" w:rsidR="00C41B4E" w:rsidRPr="00CD6DC1" w:rsidRDefault="00C41B4E" w:rsidP="00754FCD">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One: [1</w:t>
            </w:r>
            <w:r w:rsidR="00E44D16">
              <w:rPr>
                <w:rFonts w:ascii="National Book" w:hAnsi="National Book" w:cs="Arial"/>
                <w:b/>
                <w:color w:val="FFFFFF" w:themeColor="background1"/>
                <w:sz w:val="20"/>
                <w:szCs w:val="20"/>
              </w:rPr>
              <w:t>5</w:t>
            </w:r>
            <w:r w:rsidRPr="00CD6DC1">
              <w:rPr>
                <w:rFonts w:ascii="National Book" w:hAnsi="National Book" w:cs="Arial"/>
                <w:b/>
                <w:color w:val="FFFFFF" w:themeColor="background1"/>
                <w:sz w:val="20"/>
                <w:szCs w:val="20"/>
              </w:rPr>
              <w:t xml:space="preserve"> Credit Hours] Kent State University </w:t>
            </w:r>
          </w:p>
        </w:tc>
      </w:tr>
      <w:tr w:rsidR="00C41B4E" w:rsidRPr="00CD6DC1" w14:paraId="16193634"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54D5ED37"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2DFA3A1D"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39429EC"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475FD01C"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04118EB"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3C65D9C5"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A6031B6"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173770BB"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1BF9677" w14:textId="77777777" w:rsidR="00C41B4E" w:rsidRPr="00CD6DC1" w:rsidRDefault="00C41B4E" w:rsidP="00754FCD">
            <w:pPr>
              <w:tabs>
                <w:tab w:val="left" w:pos="720"/>
              </w:tabs>
              <w:rPr>
                <w:rFonts w:ascii="National Book" w:hAnsi="National Book" w:cs="Arial"/>
                <w:color w:val="002060"/>
                <w:sz w:val="20"/>
                <w:szCs w:val="20"/>
              </w:rPr>
            </w:pPr>
            <w:r>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6DFC3A54"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056A653"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49A44A37"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4EC80B7"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012B8F7"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94EA889"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2E4BCB73"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EBFED88" w14:textId="50997FB8"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r w:rsidR="00E44D16">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6408542B" w14:textId="0B1DC4F4" w:rsidR="00C41B4E" w:rsidRPr="00CD6DC1" w:rsidRDefault="00E44D16" w:rsidP="00754FCD">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E91E6B0"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2DC597C4" w14:textId="77777777" w:rsidTr="00754FCD">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CC8C8A1" w14:textId="77777777" w:rsidR="00C41B4E" w:rsidRPr="00CD6DC1" w:rsidRDefault="00C41B4E" w:rsidP="00754FCD">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wo: [13-15 Credit Hours] Kent State University</w:t>
            </w:r>
          </w:p>
        </w:tc>
      </w:tr>
      <w:tr w:rsidR="00C41B4E" w:rsidRPr="00CD6DC1" w14:paraId="30E70240"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105BF46D" w14:textId="77777777" w:rsidR="00C41B4E" w:rsidRPr="00CD6DC1" w:rsidRDefault="00C41B4E" w:rsidP="00754FCD">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32BCB23F"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0EDAA7"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0C8CD8A9"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294E12F7"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2 Intuitive Calculus (KMCR)</w:t>
            </w:r>
          </w:p>
          <w:p w14:paraId="333A4CAC" w14:textId="77777777" w:rsidR="00C41B4E" w:rsidRPr="00CD6DC1" w:rsidRDefault="00C41B4E" w:rsidP="00754FCD">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5E9C2C23"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285629C3"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7BB53AFC"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260956D" w14:textId="77777777" w:rsidR="00C41B4E" w:rsidRPr="00CD6DC1" w:rsidRDefault="00C41B4E" w:rsidP="00754FCD">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E513BC2"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D6E4E0E"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0AF2986D"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2A4D5D2" w14:textId="77777777" w:rsidR="00C41B4E" w:rsidRPr="00CD6DC1" w:rsidRDefault="00C41B4E" w:rsidP="00754FCD">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8ABD84B"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3958A97" w14:textId="77777777" w:rsidR="00C41B4E" w:rsidRPr="00CD6DC1" w:rsidRDefault="00C41B4E" w:rsidP="00754FCD">
            <w:pPr>
              <w:tabs>
                <w:tab w:val="left" w:pos="720"/>
              </w:tabs>
              <w:rPr>
                <w:rFonts w:ascii="National Book" w:hAnsi="National Book" w:cs="Arial"/>
                <w:color w:val="002060"/>
                <w:sz w:val="20"/>
                <w:szCs w:val="20"/>
              </w:rPr>
            </w:pPr>
          </w:p>
        </w:tc>
      </w:tr>
      <w:tr w:rsidR="00C41B4E" w:rsidRPr="00CD6DC1" w14:paraId="61216ADD" w14:textId="77777777" w:rsidTr="00754FC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CE51B6" w14:textId="77777777" w:rsidR="00C41B4E" w:rsidRPr="00CD6DC1" w:rsidRDefault="00C41B4E" w:rsidP="00754FCD">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hree: [15 Credit Hours] Kent State University</w:t>
            </w:r>
          </w:p>
        </w:tc>
      </w:tr>
      <w:tr w:rsidR="00C41B4E" w:rsidRPr="00CD6DC1" w14:paraId="42B47564"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5A0D7F85"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52E1E5FC"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3F40D820"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5B02CD3"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1ED033FF"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00855E5"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AD4007D"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223B47F"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09FB1D3F"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4677888"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087CA68"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46CB8D1"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4C18E21A"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19DA786"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830648C"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38E106D"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09B280DD"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1A6DFFD"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9EBDBA8"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56817D"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2EAC29CE" w14:textId="77777777" w:rsidTr="00754FC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00659B5" w14:textId="77777777" w:rsidR="00C41B4E" w:rsidRPr="00CD6DC1" w:rsidRDefault="00C41B4E" w:rsidP="00754FCD">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Four: [15 Credit Hours] Kent State University</w:t>
            </w:r>
          </w:p>
        </w:tc>
      </w:tr>
      <w:tr w:rsidR="00C41B4E" w:rsidRPr="00CD6DC1" w14:paraId="43C604A9"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1DCC8E64"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4B7F61E7"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70DBB102"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7228E9E"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2AE1C778"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1EADA941" w14:textId="77777777" w:rsidR="00C41B4E" w:rsidRPr="00CD6DC1" w:rsidRDefault="00C41B4E" w:rsidP="00754FCD">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CD6DC1">
              <w:rPr>
                <w:rFonts w:ascii="National Book" w:hAnsi="National Book" w:cs="Arial"/>
                <w:color w:val="002060"/>
                <w:sz w:val="20"/>
                <w:szCs w:val="20"/>
              </w:rPr>
              <w:t xml:space="preserve"> 24056 Business Analytics I</w:t>
            </w:r>
          </w:p>
        </w:tc>
        <w:tc>
          <w:tcPr>
            <w:tcW w:w="1710" w:type="dxa"/>
            <w:tcBorders>
              <w:top w:val="single" w:sz="4" w:space="0" w:color="auto"/>
              <w:left w:val="single" w:sz="4" w:space="0" w:color="auto"/>
              <w:bottom w:val="single" w:sz="4" w:space="0" w:color="auto"/>
              <w:right w:val="single" w:sz="4" w:space="0" w:color="auto"/>
            </w:tcBorders>
          </w:tcPr>
          <w:p w14:paraId="0742DEA2"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B63B349"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0C7D321A"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AE192A"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C08408A"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3A0D7A2"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4BCA91F8"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39F7D787"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741425D7"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3FC941A"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7440C09E"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54EBFD8"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92298C3"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F4B3BC5"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3A1548CC" w14:textId="77777777" w:rsidTr="00754FC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32A553F" w14:textId="77777777" w:rsidR="00C41B4E" w:rsidRPr="00CD6DC1" w:rsidRDefault="00C41B4E" w:rsidP="00754FCD">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Five: [15 Credit Hours] Kent State University</w:t>
            </w:r>
          </w:p>
        </w:tc>
      </w:tr>
      <w:tr w:rsidR="00C41B4E" w:rsidRPr="00CD6DC1" w14:paraId="638792FF"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D969E23" w14:textId="168B1714"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763D915C"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2FE5ECC"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4A670240"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631F2723" w14:textId="77777777" w:rsidR="00C41B4E" w:rsidRPr="00CD6DC1" w:rsidRDefault="00C41B4E" w:rsidP="00754FCD">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3D2D5623"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F4E5030"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69050749"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6CCE2FA8" w14:textId="77777777" w:rsidR="00C41B4E" w:rsidRPr="00CD6DC1" w:rsidRDefault="00C41B4E" w:rsidP="00754FCD">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3D073B24"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9749856"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4BC851F9"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F578E1" w14:textId="77777777" w:rsidR="00C41B4E" w:rsidRPr="00CD6DC1" w:rsidRDefault="00C41B4E" w:rsidP="00754FCD">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42AFECB"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07D8E48"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7E8E76F5"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EFD93EC" w14:textId="77777777" w:rsidR="00C41B4E" w:rsidRPr="00CD6DC1" w:rsidRDefault="00C41B4E" w:rsidP="00754FCD">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120B61A"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EF6D678"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70EB13B9" w14:textId="77777777" w:rsidTr="00754FC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A768C24" w14:textId="77777777" w:rsidR="00C41B4E" w:rsidRPr="00CD6DC1" w:rsidRDefault="00C41B4E" w:rsidP="00754FCD">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Six: [17-19 Credit Hours] Kent State University</w:t>
            </w:r>
          </w:p>
        </w:tc>
      </w:tr>
      <w:tr w:rsidR="00C41B4E" w:rsidRPr="00CD6DC1" w14:paraId="2335E5EA"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05608776"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tcPr>
          <w:p w14:paraId="63397908"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EE50678"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74A34DEF"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65C1FDF3"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5E38391A"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DF394E1"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41B4E" w:rsidRPr="00CD6DC1" w14:paraId="4985E8E3" w14:textId="77777777" w:rsidTr="00754FCD">
        <w:trPr>
          <w:trHeight w:val="288"/>
        </w:trPr>
        <w:tc>
          <w:tcPr>
            <w:tcW w:w="6840" w:type="dxa"/>
            <w:tcBorders>
              <w:top w:val="single" w:sz="4" w:space="0" w:color="auto"/>
              <w:left w:val="single" w:sz="4" w:space="0" w:color="auto"/>
              <w:bottom w:val="single" w:sz="4" w:space="0" w:color="auto"/>
              <w:right w:val="single" w:sz="4" w:space="0" w:color="auto"/>
            </w:tcBorders>
          </w:tcPr>
          <w:p w14:paraId="37F1ADA1" w14:textId="77777777" w:rsidR="00C41B4E" w:rsidRPr="00CD6DC1" w:rsidRDefault="00C41B4E" w:rsidP="00754FCD">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General Electives (if needed to reach </w:t>
            </w:r>
            <w:r>
              <w:rPr>
                <w:rFonts w:ascii="National Book" w:hAnsi="National Book" w:cs="Arial"/>
                <w:color w:val="002060"/>
                <w:sz w:val="20"/>
                <w:szCs w:val="20"/>
              </w:rPr>
              <w:t>91</w:t>
            </w:r>
            <w:r w:rsidRPr="00CD6DC1">
              <w:rPr>
                <w:rFonts w:ascii="National Book" w:hAnsi="National Book" w:cs="Arial"/>
                <w:color w:val="002060"/>
                <w:sz w:val="20"/>
                <w:szCs w:val="20"/>
              </w:rPr>
              <w:t xml:space="preserve"> hours)</w:t>
            </w:r>
          </w:p>
        </w:tc>
        <w:tc>
          <w:tcPr>
            <w:tcW w:w="1710" w:type="dxa"/>
            <w:tcBorders>
              <w:top w:val="single" w:sz="4" w:space="0" w:color="auto"/>
              <w:left w:val="single" w:sz="4" w:space="0" w:color="auto"/>
              <w:bottom w:val="single" w:sz="4" w:space="0" w:color="auto"/>
              <w:right w:val="single" w:sz="4" w:space="0" w:color="auto"/>
            </w:tcBorders>
          </w:tcPr>
          <w:p w14:paraId="4D9ED13B" w14:textId="77777777" w:rsidR="00C41B4E" w:rsidRPr="00CD6DC1" w:rsidRDefault="00C41B4E" w:rsidP="00754FCD">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1-13</w:t>
            </w:r>
          </w:p>
        </w:tc>
        <w:tc>
          <w:tcPr>
            <w:tcW w:w="900" w:type="dxa"/>
            <w:tcBorders>
              <w:top w:val="single" w:sz="4" w:space="0" w:color="auto"/>
              <w:left w:val="single" w:sz="4" w:space="0" w:color="auto"/>
              <w:bottom w:val="single" w:sz="4" w:space="0" w:color="auto"/>
              <w:right w:val="single" w:sz="4" w:space="0" w:color="auto"/>
            </w:tcBorders>
            <w:vAlign w:val="center"/>
          </w:tcPr>
          <w:p w14:paraId="60CD92CF" w14:textId="77777777" w:rsidR="00C41B4E" w:rsidRPr="00CD6DC1" w:rsidRDefault="00C41B4E" w:rsidP="00754FCD">
            <w:pPr>
              <w:tabs>
                <w:tab w:val="left" w:pos="720"/>
              </w:tabs>
              <w:jc w:val="center"/>
              <w:rPr>
                <w:rFonts w:ascii="National Book" w:hAnsi="National Book" w:cs="Arial"/>
                <w:color w:val="002060"/>
                <w:sz w:val="20"/>
                <w:szCs w:val="20"/>
              </w:rPr>
            </w:pPr>
          </w:p>
        </w:tc>
      </w:tr>
      <w:tr w:rsidR="00C41B4E" w:rsidRPr="00CD6DC1" w14:paraId="20EE13F2" w14:textId="77777777" w:rsidTr="00754FC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1443691" w14:textId="2DEF8F8B" w:rsidR="00C41B4E" w:rsidRPr="00325CD3" w:rsidRDefault="00C41B4E" w:rsidP="00325CD3">
            <w:pPr>
              <w:tabs>
                <w:tab w:val="left" w:pos="720"/>
              </w:tabs>
              <w:jc w:val="center"/>
              <w:rPr>
                <w:rFonts w:ascii="National Book" w:hAnsi="National Book" w:cs="Arial"/>
                <w:color w:val="FFFFFF" w:themeColor="background1"/>
                <w:sz w:val="22"/>
                <w:szCs w:val="22"/>
              </w:rPr>
            </w:pPr>
            <w:r w:rsidRPr="00325CD3">
              <w:rPr>
                <w:rFonts w:ascii="National Book" w:hAnsi="National Book" w:cs="Arial"/>
                <w:b/>
                <w:color w:val="FFFFFF" w:themeColor="background1"/>
                <w:sz w:val="22"/>
                <w:szCs w:val="22"/>
              </w:rPr>
              <w:t>9</w:t>
            </w:r>
            <w:r w:rsidR="00E44D16">
              <w:rPr>
                <w:rFonts w:ascii="National Book" w:hAnsi="National Book" w:cs="Arial"/>
                <w:b/>
                <w:color w:val="FFFFFF" w:themeColor="background1"/>
                <w:sz w:val="22"/>
                <w:szCs w:val="22"/>
              </w:rPr>
              <w:t>2</w:t>
            </w:r>
            <w:r w:rsidRPr="00325CD3">
              <w:rPr>
                <w:rFonts w:ascii="National Book" w:hAnsi="National Book" w:cs="Arial"/>
                <w:b/>
                <w:color w:val="FFFFFF" w:themeColor="background1"/>
                <w:sz w:val="22"/>
                <w:szCs w:val="22"/>
              </w:rPr>
              <w:t xml:space="preserve"> Total Credit Hours of Prerequisite Coursework at Kent State University</w:t>
            </w:r>
          </w:p>
        </w:tc>
      </w:tr>
    </w:tbl>
    <w:p w14:paraId="687FF863" w14:textId="77777777" w:rsidR="00C41B4E" w:rsidRPr="008220C5" w:rsidRDefault="00C41B4E" w:rsidP="00C41B4E">
      <w:pPr>
        <w:rPr>
          <w:color w:val="002060"/>
        </w:rPr>
      </w:pPr>
    </w:p>
    <w:p w14:paraId="05B8CD4E" w14:textId="77777777" w:rsidR="004F074C" w:rsidRDefault="004F074C"/>
    <w:p w14:paraId="70575E50" w14:textId="29CCA1F8" w:rsidR="004F074C" w:rsidRDefault="004F074C"/>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C3071A" w:rsidRPr="00C3071A" w14:paraId="018D09CE" w14:textId="77777777" w:rsidTr="006E6A88">
        <w:trPr>
          <w:jc w:val="center"/>
        </w:trPr>
        <w:tc>
          <w:tcPr>
            <w:tcW w:w="5000" w:type="pct"/>
            <w:gridSpan w:val="5"/>
            <w:shd w:val="clear" w:color="auto" w:fill="002060"/>
          </w:tcPr>
          <w:bookmarkEnd w:id="0"/>
          <w:p w14:paraId="1DA7E43B" w14:textId="77777777" w:rsidR="00C3071A" w:rsidRPr="00C3071A" w:rsidRDefault="00C3071A" w:rsidP="001C26B5">
            <w:pPr>
              <w:jc w:val="center"/>
              <w:rPr>
                <w:rFonts w:ascii="National Book" w:eastAsia="Calibri" w:hAnsi="National Book" w:cs="Arial"/>
                <w:b/>
                <w:bCs/>
                <w:color w:val="FFFFFF" w:themeColor="background1"/>
                <w:sz w:val="22"/>
                <w:szCs w:val="22"/>
              </w:rPr>
            </w:pPr>
            <w:r w:rsidRPr="00C3071A">
              <w:rPr>
                <w:rFonts w:ascii="National Book" w:eastAsia="Calibri" w:hAnsi="National Book" w:cs="Arial"/>
                <w:b/>
                <w:bCs/>
                <w:color w:val="FFFFFF" w:themeColor="background1"/>
                <w:sz w:val="22"/>
                <w:szCs w:val="22"/>
              </w:rPr>
              <w:t>To be transferred from Case Western Reserve University School of Law</w:t>
            </w:r>
          </w:p>
          <w:p w14:paraId="4CEB7FA7" w14:textId="77777777" w:rsidR="00C3071A" w:rsidRPr="00C3071A" w:rsidRDefault="00C3071A" w:rsidP="001C26B5">
            <w:pPr>
              <w:jc w:val="center"/>
              <w:rPr>
                <w:rFonts w:ascii="National Book" w:eastAsia="Calibri" w:hAnsi="National Book" w:cs="Arial"/>
                <w:b/>
                <w:bCs/>
                <w:color w:val="FFFFFF" w:themeColor="background1"/>
                <w:sz w:val="22"/>
                <w:szCs w:val="22"/>
              </w:rPr>
            </w:pPr>
            <w:r w:rsidRPr="00C3071A">
              <w:rPr>
                <w:rFonts w:ascii="National Book" w:eastAsia="Calibri" w:hAnsi="National Book" w:cs="Arial"/>
                <w:b/>
                <w:bCs/>
                <w:color w:val="FFFFFF" w:themeColor="background1"/>
                <w:sz w:val="22"/>
                <w:szCs w:val="22"/>
              </w:rPr>
              <w:t>upon completion of the Juris Doctor degree</w:t>
            </w:r>
          </w:p>
        </w:tc>
      </w:tr>
      <w:tr w:rsidR="00C3071A" w:rsidRPr="00C3071A" w14:paraId="6F345338" w14:textId="77777777" w:rsidTr="006E6A88">
        <w:trPr>
          <w:jc w:val="center"/>
        </w:trPr>
        <w:tc>
          <w:tcPr>
            <w:tcW w:w="2694" w:type="pct"/>
            <w:vAlign w:val="center"/>
            <w:hideMark/>
          </w:tcPr>
          <w:p w14:paraId="1ABDD90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CWRU JD Course</w:t>
            </w:r>
          </w:p>
        </w:tc>
        <w:tc>
          <w:tcPr>
            <w:tcW w:w="464" w:type="pct"/>
            <w:vAlign w:val="center"/>
            <w:hideMark/>
          </w:tcPr>
          <w:p w14:paraId="003C06C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CWRU Credit Hours</w:t>
            </w:r>
          </w:p>
        </w:tc>
        <w:tc>
          <w:tcPr>
            <w:tcW w:w="790" w:type="pct"/>
            <w:vAlign w:val="center"/>
            <w:hideMark/>
          </w:tcPr>
          <w:p w14:paraId="19DC39A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KSU Course</w:t>
            </w:r>
          </w:p>
        </w:tc>
        <w:tc>
          <w:tcPr>
            <w:tcW w:w="466" w:type="pct"/>
            <w:vAlign w:val="center"/>
            <w:hideMark/>
          </w:tcPr>
          <w:p w14:paraId="309D60F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KSU Credit Hours</w:t>
            </w:r>
          </w:p>
        </w:tc>
        <w:tc>
          <w:tcPr>
            <w:tcW w:w="586" w:type="pct"/>
            <w:vAlign w:val="center"/>
          </w:tcPr>
          <w:p w14:paraId="209E2D15" w14:textId="77777777" w:rsidR="00C3071A" w:rsidRPr="00C3071A" w:rsidRDefault="00C3071A" w:rsidP="001C26B5">
            <w:pPr>
              <w:jc w:val="center"/>
              <w:rPr>
                <w:rFonts w:ascii="National Book" w:hAnsi="National Book" w:cs="Arial"/>
                <w:b/>
                <w:bCs/>
                <w:color w:val="002060"/>
                <w:sz w:val="20"/>
                <w:szCs w:val="20"/>
              </w:rPr>
            </w:pPr>
            <w:r w:rsidRPr="00C3071A">
              <w:rPr>
                <w:rFonts w:ascii="National Book" w:hAnsi="National Book" w:cs="Arial"/>
                <w:b/>
                <w:bCs/>
                <w:color w:val="002060"/>
                <w:sz w:val="20"/>
                <w:szCs w:val="20"/>
              </w:rPr>
              <w:t>Upper Division</w:t>
            </w:r>
          </w:p>
        </w:tc>
      </w:tr>
      <w:tr w:rsidR="00C3071A" w:rsidRPr="00C3071A" w14:paraId="5B0974EF" w14:textId="77777777" w:rsidTr="006E6A88">
        <w:trPr>
          <w:jc w:val="center"/>
        </w:trPr>
        <w:tc>
          <w:tcPr>
            <w:tcW w:w="2694" w:type="pct"/>
          </w:tcPr>
          <w:p w14:paraId="45698E52"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101 Contracts</w:t>
            </w:r>
          </w:p>
        </w:tc>
        <w:tc>
          <w:tcPr>
            <w:tcW w:w="464" w:type="pct"/>
            <w:vAlign w:val="center"/>
          </w:tcPr>
          <w:p w14:paraId="7D85A6BE"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vAlign w:val="center"/>
          </w:tcPr>
          <w:p w14:paraId="0B5AC7C1"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34ADECF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vAlign w:val="center"/>
          </w:tcPr>
          <w:p w14:paraId="0F69706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30766EEC" w14:textId="77777777" w:rsidTr="006E6A88">
        <w:trPr>
          <w:jc w:val="center"/>
        </w:trPr>
        <w:tc>
          <w:tcPr>
            <w:tcW w:w="2694" w:type="pct"/>
          </w:tcPr>
          <w:p w14:paraId="14D7CF0A"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102 Criminal Law</w:t>
            </w:r>
          </w:p>
        </w:tc>
        <w:tc>
          <w:tcPr>
            <w:tcW w:w="464" w:type="pct"/>
            <w:vAlign w:val="center"/>
          </w:tcPr>
          <w:p w14:paraId="362E80C9"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vAlign w:val="center"/>
          </w:tcPr>
          <w:p w14:paraId="310F63CE"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3674A5EF"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tcPr>
          <w:p w14:paraId="340EA255"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489F86A8" w14:textId="77777777" w:rsidTr="006E6A88">
        <w:trPr>
          <w:jc w:val="center"/>
        </w:trPr>
        <w:tc>
          <w:tcPr>
            <w:tcW w:w="2694" w:type="pct"/>
          </w:tcPr>
          <w:p w14:paraId="4A8A179E"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103 Torts</w:t>
            </w:r>
          </w:p>
        </w:tc>
        <w:tc>
          <w:tcPr>
            <w:tcW w:w="464" w:type="pct"/>
            <w:vAlign w:val="center"/>
          </w:tcPr>
          <w:p w14:paraId="2EB8F7F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vAlign w:val="center"/>
          </w:tcPr>
          <w:p w14:paraId="090DAA55"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6C4C2C0F"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tcPr>
          <w:p w14:paraId="4143299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52C45118" w14:textId="77777777" w:rsidTr="006E6A88">
        <w:trPr>
          <w:jc w:val="center"/>
        </w:trPr>
        <w:tc>
          <w:tcPr>
            <w:tcW w:w="2694" w:type="pct"/>
          </w:tcPr>
          <w:p w14:paraId="2AFDBE17"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 xml:space="preserve">LAWS 1801 LLEAP1 - </w:t>
            </w:r>
            <w:proofErr w:type="spellStart"/>
            <w:r w:rsidRPr="00C3071A">
              <w:rPr>
                <w:rFonts w:ascii="National Book" w:hAnsi="National Book" w:cs="Arial"/>
                <w:color w:val="002060"/>
                <w:sz w:val="20"/>
                <w:szCs w:val="20"/>
              </w:rPr>
              <w:t>Wrtng</w:t>
            </w:r>
            <w:proofErr w:type="spellEnd"/>
            <w:r w:rsidRPr="00C3071A">
              <w:rPr>
                <w:rFonts w:ascii="National Book" w:hAnsi="National Book" w:cs="Arial"/>
                <w:color w:val="002060"/>
                <w:sz w:val="20"/>
                <w:szCs w:val="20"/>
              </w:rPr>
              <w:t xml:space="preserve"> </w:t>
            </w:r>
            <w:proofErr w:type="spellStart"/>
            <w:r w:rsidRPr="00C3071A">
              <w:rPr>
                <w:rFonts w:ascii="National Book" w:hAnsi="National Book" w:cs="Arial"/>
                <w:color w:val="002060"/>
                <w:sz w:val="20"/>
                <w:szCs w:val="20"/>
              </w:rPr>
              <w:t>Advcy</w:t>
            </w:r>
            <w:proofErr w:type="spellEnd"/>
            <w:r w:rsidRPr="00C3071A">
              <w:rPr>
                <w:rFonts w:ascii="National Book" w:hAnsi="National Book" w:cs="Arial"/>
                <w:color w:val="002060"/>
                <w:sz w:val="20"/>
                <w:szCs w:val="20"/>
              </w:rPr>
              <w:t xml:space="preserve"> &amp; </w:t>
            </w:r>
            <w:proofErr w:type="spellStart"/>
            <w:r w:rsidRPr="00C3071A">
              <w:rPr>
                <w:rFonts w:ascii="National Book" w:hAnsi="National Book" w:cs="Arial"/>
                <w:color w:val="002060"/>
                <w:sz w:val="20"/>
                <w:szCs w:val="20"/>
              </w:rPr>
              <w:t>Proflsm</w:t>
            </w:r>
            <w:proofErr w:type="spellEnd"/>
          </w:p>
        </w:tc>
        <w:tc>
          <w:tcPr>
            <w:tcW w:w="464" w:type="pct"/>
            <w:vAlign w:val="center"/>
          </w:tcPr>
          <w:p w14:paraId="637230C6"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vAlign w:val="center"/>
          </w:tcPr>
          <w:p w14:paraId="2EC6138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7FE784E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tcPr>
          <w:p w14:paraId="6FE22C2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295729D2" w14:textId="77777777" w:rsidTr="006E6A88">
        <w:trPr>
          <w:jc w:val="center"/>
        </w:trPr>
        <w:tc>
          <w:tcPr>
            <w:tcW w:w="2694" w:type="pct"/>
          </w:tcPr>
          <w:p w14:paraId="5067F4D6"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201 Civil Procedure</w:t>
            </w:r>
          </w:p>
        </w:tc>
        <w:tc>
          <w:tcPr>
            <w:tcW w:w="464" w:type="pct"/>
            <w:vAlign w:val="center"/>
          </w:tcPr>
          <w:p w14:paraId="3F289DE5"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vAlign w:val="center"/>
          </w:tcPr>
          <w:p w14:paraId="143E201A"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2E624AFB"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tcPr>
          <w:p w14:paraId="0BE3483E"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359E7004" w14:textId="77777777" w:rsidTr="006E6A88">
        <w:trPr>
          <w:jc w:val="center"/>
        </w:trPr>
        <w:tc>
          <w:tcPr>
            <w:tcW w:w="2694" w:type="pct"/>
          </w:tcPr>
          <w:p w14:paraId="0FEC391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203 Property</w:t>
            </w:r>
          </w:p>
        </w:tc>
        <w:tc>
          <w:tcPr>
            <w:tcW w:w="464" w:type="pct"/>
            <w:vAlign w:val="center"/>
          </w:tcPr>
          <w:p w14:paraId="74567B4B"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vAlign w:val="center"/>
          </w:tcPr>
          <w:p w14:paraId="34C4F3F1"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02CF3C9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tcPr>
          <w:p w14:paraId="6354571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65B61271" w14:textId="77777777" w:rsidTr="006E6A88">
        <w:trPr>
          <w:jc w:val="center"/>
        </w:trPr>
        <w:tc>
          <w:tcPr>
            <w:tcW w:w="2694" w:type="pct"/>
          </w:tcPr>
          <w:p w14:paraId="1A3C25B1"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204 Law, Legislation and Regulation</w:t>
            </w:r>
          </w:p>
        </w:tc>
        <w:tc>
          <w:tcPr>
            <w:tcW w:w="464" w:type="pct"/>
            <w:vAlign w:val="center"/>
          </w:tcPr>
          <w:p w14:paraId="107EC1C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vAlign w:val="center"/>
          </w:tcPr>
          <w:p w14:paraId="69DCDE42"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59478A8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tcPr>
          <w:p w14:paraId="289B37B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066DF859" w14:textId="77777777" w:rsidTr="006E6A88">
        <w:trPr>
          <w:jc w:val="center"/>
        </w:trPr>
        <w:tc>
          <w:tcPr>
            <w:tcW w:w="2694" w:type="pct"/>
          </w:tcPr>
          <w:p w14:paraId="14EE6F8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 xml:space="preserve">LAWS 1802 LLEAP2 - </w:t>
            </w:r>
            <w:proofErr w:type="spellStart"/>
            <w:r w:rsidRPr="00C3071A">
              <w:rPr>
                <w:rFonts w:ascii="National Book" w:hAnsi="National Book" w:cs="Arial"/>
                <w:color w:val="002060"/>
                <w:sz w:val="20"/>
                <w:szCs w:val="20"/>
              </w:rPr>
              <w:t>Wrtng</w:t>
            </w:r>
            <w:proofErr w:type="spellEnd"/>
            <w:r w:rsidRPr="00C3071A">
              <w:rPr>
                <w:rFonts w:ascii="National Book" w:hAnsi="National Book" w:cs="Arial"/>
                <w:color w:val="002060"/>
                <w:sz w:val="20"/>
                <w:szCs w:val="20"/>
              </w:rPr>
              <w:t xml:space="preserve"> </w:t>
            </w:r>
            <w:proofErr w:type="spellStart"/>
            <w:r w:rsidRPr="00C3071A">
              <w:rPr>
                <w:rFonts w:ascii="National Book" w:hAnsi="National Book" w:cs="Arial"/>
                <w:color w:val="002060"/>
                <w:sz w:val="20"/>
                <w:szCs w:val="20"/>
              </w:rPr>
              <w:t>Advcy</w:t>
            </w:r>
            <w:proofErr w:type="spellEnd"/>
            <w:r w:rsidRPr="00C3071A">
              <w:rPr>
                <w:rFonts w:ascii="National Book" w:hAnsi="National Book" w:cs="Arial"/>
                <w:color w:val="002060"/>
                <w:sz w:val="20"/>
                <w:szCs w:val="20"/>
              </w:rPr>
              <w:t xml:space="preserve"> &amp; </w:t>
            </w:r>
            <w:proofErr w:type="spellStart"/>
            <w:r w:rsidRPr="00C3071A">
              <w:rPr>
                <w:rFonts w:ascii="National Book" w:hAnsi="National Book" w:cs="Arial"/>
                <w:color w:val="002060"/>
                <w:sz w:val="20"/>
                <w:szCs w:val="20"/>
              </w:rPr>
              <w:t>Proflsm</w:t>
            </w:r>
            <w:proofErr w:type="spellEnd"/>
          </w:p>
        </w:tc>
        <w:tc>
          <w:tcPr>
            <w:tcW w:w="464" w:type="pct"/>
            <w:vAlign w:val="center"/>
          </w:tcPr>
          <w:p w14:paraId="1A38D51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vAlign w:val="center"/>
          </w:tcPr>
          <w:p w14:paraId="1153F820"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5D62A782"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tcPr>
          <w:p w14:paraId="2CC115CC"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5E0C5180" w14:textId="77777777" w:rsidTr="006E6A88">
        <w:trPr>
          <w:jc w:val="center"/>
        </w:trPr>
        <w:tc>
          <w:tcPr>
            <w:tcW w:w="2694" w:type="pct"/>
          </w:tcPr>
          <w:p w14:paraId="43DD1B84" w14:textId="3B539776"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Choice of two one-credit 1L elective courses</w:t>
            </w:r>
          </w:p>
        </w:tc>
        <w:tc>
          <w:tcPr>
            <w:tcW w:w="464" w:type="pct"/>
            <w:vAlign w:val="center"/>
          </w:tcPr>
          <w:p w14:paraId="14755EBD" w14:textId="7032F7F1"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2</w:t>
            </w:r>
          </w:p>
        </w:tc>
        <w:tc>
          <w:tcPr>
            <w:tcW w:w="790" w:type="pct"/>
            <w:vAlign w:val="center"/>
          </w:tcPr>
          <w:p w14:paraId="75C02C95"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vAlign w:val="center"/>
          </w:tcPr>
          <w:p w14:paraId="687B4B9C" w14:textId="46FBFDE1"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2</w:t>
            </w:r>
          </w:p>
        </w:tc>
        <w:tc>
          <w:tcPr>
            <w:tcW w:w="586" w:type="pct"/>
          </w:tcPr>
          <w:p w14:paraId="5D1086B2"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15DE16D9" w14:textId="77777777" w:rsidTr="006E6A88">
        <w:trPr>
          <w:jc w:val="center"/>
        </w:trPr>
        <w:tc>
          <w:tcPr>
            <w:tcW w:w="5000" w:type="pct"/>
            <w:gridSpan w:val="5"/>
            <w:vAlign w:val="center"/>
          </w:tcPr>
          <w:p w14:paraId="199F787D" w14:textId="11E8D38B" w:rsidR="00C3071A" w:rsidRPr="00C3071A" w:rsidRDefault="00C3071A" w:rsidP="001C26B5">
            <w:pPr>
              <w:rPr>
                <w:rFonts w:ascii="National Book" w:hAnsi="National Book" w:cs="Arial"/>
                <w:b/>
                <w:bCs/>
                <w:color w:val="002060"/>
                <w:sz w:val="20"/>
                <w:szCs w:val="20"/>
              </w:rPr>
            </w:pPr>
            <w:r w:rsidRPr="00C3071A">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C3071A">
              <w:rPr>
                <w:rFonts w:ascii="National Book" w:hAnsi="National Book" w:cs="Arial"/>
                <w:color w:val="002060"/>
                <w:sz w:val="22"/>
                <w:szCs w:val="22"/>
              </w:rPr>
              <w:t xml:space="preserve">: </w:t>
            </w:r>
            <w:r w:rsidRPr="00C3071A">
              <w:rPr>
                <w:rFonts w:ascii="National Book" w:hAnsi="National Book" w:cs="Arial"/>
                <w:b/>
                <w:bCs/>
                <w:color w:val="002060"/>
                <w:sz w:val="22"/>
                <w:szCs w:val="22"/>
              </w:rPr>
              <w:t xml:space="preserve">Minimum </w:t>
            </w:r>
            <w:r w:rsidR="00AF2DE9">
              <w:rPr>
                <w:rFonts w:ascii="National Book" w:hAnsi="National Book" w:cs="Arial"/>
                <w:b/>
                <w:bCs/>
                <w:color w:val="002060"/>
                <w:sz w:val="22"/>
                <w:szCs w:val="22"/>
              </w:rPr>
              <w:t>30</w:t>
            </w:r>
            <w:r w:rsidRPr="00C3071A">
              <w:rPr>
                <w:rFonts w:ascii="National Book" w:hAnsi="National Book" w:cs="Arial"/>
                <w:b/>
                <w:bCs/>
                <w:color w:val="002060"/>
                <w:sz w:val="22"/>
                <w:szCs w:val="22"/>
              </w:rPr>
              <w:t xml:space="preserve"> </w:t>
            </w:r>
            <w:r w:rsidRPr="00AF2DE9">
              <w:rPr>
                <w:rFonts w:ascii="National Book" w:hAnsi="National Book" w:cs="Arial"/>
                <w:color w:val="002060"/>
                <w:sz w:val="22"/>
                <w:szCs w:val="22"/>
              </w:rPr>
              <w:t>(2</w:t>
            </w:r>
            <w:r w:rsidR="00E44D16">
              <w:rPr>
                <w:rFonts w:ascii="National Book" w:hAnsi="National Book" w:cs="Arial"/>
                <w:color w:val="002060"/>
                <w:sz w:val="22"/>
                <w:szCs w:val="22"/>
              </w:rPr>
              <w:t>8</w:t>
            </w:r>
            <w:r w:rsidRPr="00AF2DE9">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C3071A" w:rsidRPr="00C3071A" w14:paraId="3F30A6D1" w14:textId="77777777" w:rsidTr="006E6A88">
        <w:trPr>
          <w:jc w:val="center"/>
        </w:trPr>
        <w:tc>
          <w:tcPr>
            <w:tcW w:w="5000" w:type="pct"/>
            <w:gridSpan w:val="5"/>
            <w:shd w:val="clear" w:color="auto" w:fill="002060"/>
          </w:tcPr>
          <w:p w14:paraId="041F4898" w14:textId="77777777" w:rsidR="00C3071A" w:rsidRPr="00C3071A" w:rsidRDefault="00C3071A" w:rsidP="001C26B5">
            <w:pPr>
              <w:jc w:val="center"/>
              <w:rPr>
                <w:rFonts w:ascii="National Book" w:hAnsi="National Book" w:cs="Arial"/>
                <w:color w:val="FFFFFF" w:themeColor="background1"/>
                <w:sz w:val="22"/>
                <w:szCs w:val="22"/>
              </w:rPr>
            </w:pPr>
            <w:r w:rsidRPr="00C3071A">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6AA988D9" w:rsidR="00DB4CE8" w:rsidRDefault="00DB4CE8">
      <w:pPr>
        <w:rPr>
          <w:rFonts w:ascii="Arial" w:hAnsi="Arial" w:cs="Arial"/>
          <w:b/>
        </w:rPr>
      </w:pPr>
    </w:p>
    <w:p w14:paraId="1AF099EE" w14:textId="77777777" w:rsidR="006E6A88" w:rsidRDefault="006E6A88">
      <w:pPr>
        <w:rPr>
          <w:rFonts w:ascii="National Book" w:hAnsi="National Book"/>
          <w:b/>
          <w:color w:val="002060"/>
        </w:rPr>
      </w:pPr>
      <w:r>
        <w:rPr>
          <w:rFonts w:ascii="National Book" w:hAnsi="National Book"/>
          <w:b/>
          <w:color w:val="002060"/>
        </w:rPr>
        <w:br w:type="page"/>
      </w:r>
    </w:p>
    <w:p w14:paraId="20164109" w14:textId="77777777" w:rsidR="00946812" w:rsidRPr="000B4A73" w:rsidRDefault="00946812" w:rsidP="00887C02">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17EC824" w14:textId="10C9B97C" w:rsidR="00377C29" w:rsidRDefault="00946812" w:rsidP="00887C02">
      <w:pPr>
        <w:pStyle w:val="Heading1"/>
        <w:rPr>
          <w:rFonts w:ascii="National Book" w:hAnsi="National Book"/>
          <w:color w:val="002060"/>
        </w:rPr>
      </w:pPr>
      <w:r w:rsidRPr="00DB4CE8">
        <w:rPr>
          <w:rFonts w:cs="Arial"/>
        </w:rPr>
        <w:t>Partnership Process</w:t>
      </w:r>
      <w:bookmarkEnd w:id="1"/>
    </w:p>
    <w:p w14:paraId="57D0ED6F" w14:textId="77777777" w:rsidR="00377C29" w:rsidRDefault="00377C29" w:rsidP="00377C29">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2D21CF" w14:paraId="01063FF4"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66998D" w14:textId="77777777" w:rsidR="002D21CF" w:rsidRDefault="002D21CF"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1D92C3"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409402D4"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93D5D81"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1238D337" w14:textId="5F776644"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90BA50C"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EC77C73"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05FE1F5F"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2D21CF" w14:paraId="0C670251"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D02F35" w14:textId="77777777" w:rsidR="002D21CF" w:rsidRDefault="002D21CF"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8AFED9B" w14:textId="60F851C9"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FB35BC" w:rsidRPr="00FB35BC">
              <w:rPr>
                <w:rFonts w:ascii="National Book" w:eastAsia="Times New Roman" w:hAnsi="National Book"/>
                <w:color w:val="002060"/>
                <w:sz w:val="24"/>
                <w:szCs w:val="24"/>
              </w:rPr>
              <w:t>(Popular Forms &gt; Reenrollment or Reinstatement &gt; Application for Undergraduate Reenrollment)</w:t>
            </w:r>
            <w:r w:rsidR="00FB35BC">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503B2115" w14:textId="4B9DB9FE"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771114D" w14:textId="184A1240"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7B17551" w14:textId="18E700F8"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0DEE5CB3" w14:textId="77777777"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1958FCDE" w14:textId="77777777" w:rsidR="00377C29" w:rsidRDefault="00377C29" w:rsidP="00377C29">
      <w:pPr>
        <w:rPr>
          <w:rFonts w:ascii="National Book" w:hAnsi="National Book"/>
          <w:bCs/>
          <w:iCs/>
          <w:color w:val="002060"/>
        </w:rPr>
      </w:pPr>
    </w:p>
    <w:p w14:paraId="4F9F39C2" w14:textId="05E992E4" w:rsidR="00DB4CE8" w:rsidRPr="00DB4CE8" w:rsidRDefault="00377C29" w:rsidP="00377C29">
      <w:pPr>
        <w:jc w:val="center"/>
        <w:rPr>
          <w:rFonts w:ascii="National Book" w:hAnsi="National Book"/>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4DE33962"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11D542C" w:rsidR="00015292" w:rsidRDefault="00015292" w:rsidP="002D21CF">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17E2DD52" w14:textId="3F1B6861"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Students must earn a minimum C- grade in ECON 32040, ECON 32041 and ECON 32050 prior to taking ECON 42191 and a minimum C grade in ECON 42191. They must also fulfill an approved experiential learning experience</w:t>
      </w:r>
      <w:r w:rsidR="00C43574">
        <w:rPr>
          <w:rFonts w:ascii="National Book" w:hAnsi="National Book" w:cs="Arial"/>
          <w:color w:val="002060"/>
        </w:rPr>
        <w:t xml:space="preserve"> and </w:t>
      </w:r>
      <w:r w:rsidRPr="00B821A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B821A6">
          <w:rPr>
            <w:rStyle w:val="Hyperlink"/>
            <w:rFonts w:ascii="National Book" w:hAnsi="National Book" w:cs="Arial"/>
          </w:rPr>
          <w:t>www.kent.edu/catalog</w:t>
        </w:r>
      </w:hyperlink>
      <w:r w:rsidRPr="00B821A6">
        <w:rPr>
          <w:rFonts w:ascii="National Book" w:hAnsi="National Book" w:cs="Arial"/>
          <w:color w:val="002060"/>
        </w:rPr>
        <w:t>).</w:t>
      </w:r>
    </w:p>
    <w:p w14:paraId="755145BD" w14:textId="77777777" w:rsidR="00B821A6" w:rsidRPr="00B821A6" w:rsidRDefault="00B821A6" w:rsidP="00B821A6">
      <w:pPr>
        <w:pStyle w:val="NoSpacing"/>
        <w:rPr>
          <w:rFonts w:ascii="National Book" w:hAnsi="National Book" w:cs="Arial"/>
          <w:color w:val="002060"/>
        </w:rPr>
      </w:pPr>
    </w:p>
    <w:p w14:paraId="49ED5148" w14:textId="77777777"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054071B" w14:textId="77777777" w:rsidR="00B821A6" w:rsidRPr="00B821A6" w:rsidRDefault="00B821A6" w:rsidP="00B821A6">
      <w:pPr>
        <w:pStyle w:val="NoSpacing"/>
        <w:rPr>
          <w:rFonts w:ascii="National Book" w:hAnsi="National Book" w:cs="Arial"/>
          <w:color w:val="002060"/>
        </w:rPr>
      </w:pPr>
    </w:p>
    <w:p w14:paraId="5C89F37D" w14:textId="22A16962" w:rsidR="002B0CE7" w:rsidRPr="002B0CE7" w:rsidRDefault="00B821A6" w:rsidP="00B821A6">
      <w:pPr>
        <w:pStyle w:val="NoSpacing"/>
        <w:rPr>
          <w:rFonts w:ascii="National Book" w:hAnsi="National Book" w:cs="Arial"/>
          <w:color w:val="002060"/>
        </w:rPr>
      </w:pPr>
      <w:r w:rsidRPr="00B821A6">
        <w:rPr>
          <w:rFonts w:ascii="National Book" w:hAnsi="National Book" w:cs="Arial"/>
          <w:color w:val="002060"/>
        </w:rPr>
        <w:t>It is recommended that students intending to pursue the Bachelor of Arts in Economic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8A8B481" w14:textId="40A4D140" w:rsidR="00153C5B" w:rsidRPr="00BE1C43" w:rsidRDefault="00153C5B" w:rsidP="00153C5B">
      <w:pPr>
        <w:pStyle w:val="NoSpacing"/>
        <w:rPr>
          <w:rFonts w:ascii="National Black" w:hAnsi="National Black"/>
          <w:b/>
          <w:color w:val="1F3864" w:themeColor="accent1" w:themeShade="80"/>
          <w:sz w:val="32"/>
          <w:szCs w:val="32"/>
        </w:rPr>
      </w:pPr>
      <w:bookmarkStart w:id="4" w:name="_Hlk104449159"/>
      <w:r w:rsidRPr="00BE1C43">
        <w:rPr>
          <w:rFonts w:ascii="National Black" w:hAnsi="National Black"/>
          <w:b/>
          <w:color w:val="1F3864" w:themeColor="accent1" w:themeShade="80"/>
          <w:sz w:val="32"/>
          <w:szCs w:val="32"/>
        </w:rPr>
        <w:t>Contact Information</w:t>
      </w:r>
    </w:p>
    <w:p w14:paraId="6B216F42" w14:textId="77777777" w:rsidR="00153C5B" w:rsidRPr="000A6D55" w:rsidRDefault="00153C5B" w:rsidP="00153C5B">
      <w:pPr>
        <w:pStyle w:val="NoSpacing"/>
        <w:rPr>
          <w:rFonts w:ascii="National Bold Italic" w:hAnsi="National Bold Italic"/>
          <w:color w:val="1F3864" w:themeColor="accent1" w:themeShade="80"/>
          <w:sz w:val="32"/>
          <w:szCs w:val="32"/>
        </w:rPr>
      </w:pPr>
    </w:p>
    <w:p w14:paraId="7CB6323B" w14:textId="77777777" w:rsidR="00153C5B" w:rsidRPr="00E04544" w:rsidRDefault="00153C5B" w:rsidP="00153C5B">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6AD06927" w14:textId="4CC18420" w:rsidR="00153C5B" w:rsidRPr="00BE1C43" w:rsidRDefault="00153C5B" w:rsidP="00BE1C43">
      <w:pPr>
        <w:pStyle w:val="NoSpacing"/>
        <w:ind w:right="-540"/>
        <w:rPr>
          <w:rFonts w:ascii="National Book" w:hAnsi="National Book"/>
          <w:b/>
          <w:bCs/>
          <w:color w:val="002060"/>
          <w:sz w:val="24"/>
          <w:szCs w:val="24"/>
        </w:rPr>
      </w:pPr>
      <w:r w:rsidRPr="00BB5B0B">
        <w:rPr>
          <w:rFonts w:ascii="National Book" w:hAnsi="National Book"/>
          <w:color w:val="002060"/>
          <w:sz w:val="24"/>
          <w:szCs w:val="24"/>
        </w:rPr>
        <w:t>Academic Partnerships</w:t>
      </w:r>
      <w:r w:rsidRPr="00BB5B0B">
        <w:rPr>
          <w:rFonts w:ascii="National Book" w:hAnsi="National Book"/>
          <w:color w:val="002060"/>
          <w:sz w:val="24"/>
          <w:szCs w:val="24"/>
        </w:rPr>
        <w:tab/>
      </w:r>
      <w:r w:rsidRPr="00BB5B0B">
        <w:rPr>
          <w:rFonts w:ascii="National Book" w:hAnsi="National Book"/>
          <w:color w:val="002060"/>
          <w:sz w:val="24"/>
          <w:szCs w:val="24"/>
        </w:rPr>
        <w:tab/>
      </w:r>
      <w:r w:rsidRPr="00BB5B0B">
        <w:rPr>
          <w:rFonts w:ascii="National Book" w:hAnsi="National Book"/>
          <w:color w:val="002060"/>
          <w:sz w:val="24"/>
          <w:szCs w:val="24"/>
        </w:rPr>
        <w:tab/>
      </w:r>
      <w:r w:rsidRPr="00BB5B0B">
        <w:rPr>
          <w:rFonts w:ascii="National Book" w:hAnsi="National Book"/>
          <w:color w:val="002060"/>
          <w:sz w:val="24"/>
          <w:szCs w:val="24"/>
        </w:rPr>
        <w:tab/>
      </w:r>
      <w:r w:rsidRPr="00BB5B0B">
        <w:rPr>
          <w:rFonts w:ascii="National Book" w:hAnsi="National Book"/>
          <w:color w:val="002060"/>
          <w:sz w:val="24"/>
          <w:szCs w:val="24"/>
        </w:rPr>
        <w:tab/>
      </w:r>
    </w:p>
    <w:p w14:paraId="585EDBF3" w14:textId="77777777" w:rsidR="00153C5B" w:rsidRDefault="00153C5B" w:rsidP="00153C5B">
      <w:pPr>
        <w:pStyle w:val="NoSpacing"/>
        <w:ind w:right="-720"/>
        <w:rPr>
          <w:rFonts w:ascii="National Book" w:hAnsi="National Book"/>
          <w:color w:val="002060"/>
          <w:sz w:val="24"/>
          <w:szCs w:val="24"/>
        </w:rPr>
      </w:pPr>
      <w:hyperlink r:id="rId25" w:history="1">
        <w:r w:rsidRPr="00BB5B0B">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4A28F0F0" w14:textId="77777777" w:rsidR="00153C5B" w:rsidRDefault="00153C5B" w:rsidP="00153C5B">
      <w:pPr>
        <w:pStyle w:val="NoSpacing"/>
        <w:ind w:right="-720"/>
        <w:rPr>
          <w:rFonts w:ascii="National Book" w:hAnsi="National Book"/>
          <w:color w:val="002060"/>
          <w:sz w:val="24"/>
          <w:szCs w:val="24"/>
        </w:rPr>
      </w:pPr>
    </w:p>
    <w:bookmarkEnd w:id="4"/>
    <w:p w14:paraId="6DC78FC4" w14:textId="77777777" w:rsidR="00BE1C43" w:rsidRDefault="00BE1C43" w:rsidP="00BE1C4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1BE345BF" w14:textId="77777777" w:rsidR="00BE1C43" w:rsidRDefault="00BE1C43" w:rsidP="00BE1C4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8F76775" w14:textId="77777777" w:rsidR="00BE1C43" w:rsidRDefault="00BE1C43" w:rsidP="00BE1C43">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4648E0C0" w14:textId="77777777" w:rsidR="00BE1C43" w:rsidRDefault="00BE1C43" w:rsidP="00BE1C43">
      <w:pPr>
        <w:pStyle w:val="NoSpacing"/>
        <w:ind w:right="-720"/>
        <w:rPr>
          <w:rFonts w:ascii="National Book" w:hAnsi="National Book"/>
          <w:color w:val="002060"/>
          <w:sz w:val="24"/>
          <w:szCs w:val="24"/>
        </w:rPr>
      </w:pPr>
      <w:r>
        <w:rPr>
          <w:rFonts w:ascii="National Book" w:hAnsi="National Book"/>
          <w:color w:val="002060"/>
          <w:sz w:val="24"/>
          <w:szCs w:val="24"/>
        </w:rPr>
        <w:t>Associate Dean of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4E2F94B" w14:textId="77777777" w:rsidR="00BE1C43" w:rsidRDefault="00BE1C43" w:rsidP="00BE1C4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4282A064" w14:textId="77777777" w:rsidR="00BE1C43" w:rsidRDefault="00BE1C43" w:rsidP="00BE1C43">
      <w:pPr>
        <w:pStyle w:val="NoSpacing"/>
        <w:rPr>
          <w:rFonts w:ascii="National Book" w:hAnsi="National Book"/>
          <w:color w:val="1F3864" w:themeColor="accent1" w:themeShade="80"/>
          <w:sz w:val="32"/>
          <w:szCs w:val="32"/>
        </w:rPr>
      </w:pPr>
    </w:p>
    <w:p w14:paraId="284FF6C5" w14:textId="1347D184" w:rsidR="00BE1C43" w:rsidRDefault="00BE1C43" w:rsidP="00BE1C43">
      <w:pPr>
        <w:rPr>
          <w:rFonts w:ascii="National Regular Italic" w:hAnsi="National Regular Italic"/>
          <w:b/>
          <w:color w:val="1F3864" w:themeColor="accent1" w:themeShade="80"/>
        </w:rPr>
      </w:pPr>
      <w:r>
        <w:rPr>
          <w:rFonts w:ascii="National Regular Italic" w:hAnsi="National Regular Italic"/>
          <w:b/>
          <w:color w:val="1F3864" w:themeColor="accent1" w:themeShade="80"/>
        </w:rPr>
        <w:t xml:space="preserve">Last Updated </w:t>
      </w:r>
      <w:r w:rsidR="00C43574">
        <w:rPr>
          <w:rFonts w:ascii="National Regular Italic" w:hAnsi="National Regular Italic"/>
          <w:b/>
          <w:color w:val="1F3864" w:themeColor="accent1" w:themeShade="80"/>
        </w:rPr>
        <w:t>December</w:t>
      </w:r>
      <w:r>
        <w:rPr>
          <w:rFonts w:ascii="National Regular Italic" w:hAnsi="National Regular Italic"/>
          <w:b/>
          <w:color w:val="1F3864" w:themeColor="accent1" w:themeShade="80"/>
        </w:rPr>
        <w:t xml:space="preserve"> 2025</w:t>
      </w:r>
    </w:p>
    <w:p w14:paraId="11A4C095" w14:textId="585C1C75" w:rsidR="00015292" w:rsidRPr="00985EF8" w:rsidRDefault="00015292" w:rsidP="00015292">
      <w:pPr>
        <w:rPr>
          <w:rFonts w:ascii="National Regular Italic" w:hAnsi="National Regular Italic"/>
          <w:b/>
          <w:color w:val="1F3864" w:themeColor="accent1" w:themeShade="80"/>
          <w:sz w:val="32"/>
          <w:szCs w:val="32"/>
        </w:rPr>
      </w:pPr>
    </w:p>
    <w:p w14:paraId="73C951D5" w14:textId="421B179F" w:rsidR="00BB5B0B"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453D6E46">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32EE45A"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BB5B0B"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35D84" w14:textId="77777777" w:rsidR="007E7AB1" w:rsidRDefault="007E7AB1" w:rsidP="004D1F78">
      <w:r>
        <w:separator/>
      </w:r>
    </w:p>
  </w:endnote>
  <w:endnote w:type="continuationSeparator" w:id="0">
    <w:p w14:paraId="27081174" w14:textId="77777777" w:rsidR="007E7AB1" w:rsidRDefault="007E7AB1" w:rsidP="004D1F78">
      <w:r>
        <w:continuationSeparator/>
      </w:r>
    </w:p>
  </w:endnote>
  <w:endnote w:type="continuationNotice" w:id="1">
    <w:p w14:paraId="3A67F2A5" w14:textId="77777777" w:rsidR="007E7AB1" w:rsidRDefault="007E7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778BB" w14:textId="77777777" w:rsidR="004B66F5" w:rsidRDefault="004B66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58180" w14:textId="77777777" w:rsidR="004B66F5" w:rsidRDefault="004B6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53256" w14:textId="77777777" w:rsidR="004B66F5" w:rsidRDefault="004B6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20CAA" w14:textId="77777777" w:rsidR="007E7AB1" w:rsidRDefault="007E7AB1" w:rsidP="004D1F78">
      <w:r>
        <w:separator/>
      </w:r>
    </w:p>
  </w:footnote>
  <w:footnote w:type="continuationSeparator" w:id="0">
    <w:p w14:paraId="5D0676A2" w14:textId="77777777" w:rsidR="007E7AB1" w:rsidRDefault="007E7AB1" w:rsidP="004D1F78">
      <w:r>
        <w:continuationSeparator/>
      </w:r>
    </w:p>
  </w:footnote>
  <w:footnote w:type="continuationNotice" w:id="1">
    <w:p w14:paraId="56439F10" w14:textId="77777777" w:rsidR="007E7AB1" w:rsidRDefault="007E7A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5725C" w14:textId="77777777" w:rsidR="004B66F5" w:rsidRDefault="004B66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BBD6C" w14:textId="39591303" w:rsidR="004B66F5" w:rsidRDefault="004B66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273E9" w14:textId="77777777" w:rsidR="004B66F5" w:rsidRDefault="004B6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704447643">
    <w:abstractNumId w:val="0"/>
  </w:num>
  <w:num w:numId="4" w16cid:durableId="17483045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lEs617muWDqjceXbl9ej0hBA+72zhG5tnkYN4a0BF6a/iaMVDcP65FSq3AAoSky7qX4nkhkqs4+B+O0AU+DBvg==" w:salt="6fN9qGAsNyA2GhSMOoMmb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wFAD164HAtAAAA"/>
  </w:docVars>
  <w:rsids>
    <w:rsidRoot w:val="004D1F78"/>
    <w:rsid w:val="00015292"/>
    <w:rsid w:val="00050B45"/>
    <w:rsid w:val="0005679C"/>
    <w:rsid w:val="00092A55"/>
    <w:rsid w:val="000E3DF4"/>
    <w:rsid w:val="000F7074"/>
    <w:rsid w:val="00125263"/>
    <w:rsid w:val="001427C3"/>
    <w:rsid w:val="00153C5B"/>
    <w:rsid w:val="001A0C14"/>
    <w:rsid w:val="001A7FCE"/>
    <w:rsid w:val="001C3BE3"/>
    <w:rsid w:val="001C69ED"/>
    <w:rsid w:val="001D506F"/>
    <w:rsid w:val="001F3667"/>
    <w:rsid w:val="00215A8C"/>
    <w:rsid w:val="00226BE5"/>
    <w:rsid w:val="002346C6"/>
    <w:rsid w:val="00262F6F"/>
    <w:rsid w:val="00285C0A"/>
    <w:rsid w:val="002A474F"/>
    <w:rsid w:val="002B0CE7"/>
    <w:rsid w:val="002B2E81"/>
    <w:rsid w:val="002D21CF"/>
    <w:rsid w:val="002E465B"/>
    <w:rsid w:val="00325CD3"/>
    <w:rsid w:val="00340D76"/>
    <w:rsid w:val="00377C29"/>
    <w:rsid w:val="003A34E2"/>
    <w:rsid w:val="003E5BA5"/>
    <w:rsid w:val="00462C49"/>
    <w:rsid w:val="004842D1"/>
    <w:rsid w:val="004B3BCA"/>
    <w:rsid w:val="004B5EA1"/>
    <w:rsid w:val="004B66F5"/>
    <w:rsid w:val="004D1F78"/>
    <w:rsid w:val="004D246B"/>
    <w:rsid w:val="004F074C"/>
    <w:rsid w:val="00515FB7"/>
    <w:rsid w:val="005308C0"/>
    <w:rsid w:val="00543247"/>
    <w:rsid w:val="00563557"/>
    <w:rsid w:val="00581EDA"/>
    <w:rsid w:val="005A5610"/>
    <w:rsid w:val="005F1842"/>
    <w:rsid w:val="005F365E"/>
    <w:rsid w:val="006075E6"/>
    <w:rsid w:val="00690AAE"/>
    <w:rsid w:val="006E6A88"/>
    <w:rsid w:val="007163D9"/>
    <w:rsid w:val="0074660D"/>
    <w:rsid w:val="007736CB"/>
    <w:rsid w:val="007D2818"/>
    <w:rsid w:val="007E7AB1"/>
    <w:rsid w:val="00817955"/>
    <w:rsid w:val="008220C5"/>
    <w:rsid w:val="008469D2"/>
    <w:rsid w:val="00882233"/>
    <w:rsid w:val="00887C02"/>
    <w:rsid w:val="008904EE"/>
    <w:rsid w:val="008C5200"/>
    <w:rsid w:val="008D1F15"/>
    <w:rsid w:val="00932607"/>
    <w:rsid w:val="00935938"/>
    <w:rsid w:val="00946812"/>
    <w:rsid w:val="009752F1"/>
    <w:rsid w:val="009A2EB0"/>
    <w:rsid w:val="009B6AC8"/>
    <w:rsid w:val="00A104F9"/>
    <w:rsid w:val="00A32E1F"/>
    <w:rsid w:val="00A5227D"/>
    <w:rsid w:val="00A80FE2"/>
    <w:rsid w:val="00AD1989"/>
    <w:rsid w:val="00AF2DE9"/>
    <w:rsid w:val="00B239AB"/>
    <w:rsid w:val="00B339FB"/>
    <w:rsid w:val="00B72376"/>
    <w:rsid w:val="00B821A6"/>
    <w:rsid w:val="00BB32AA"/>
    <w:rsid w:val="00BB5B0B"/>
    <w:rsid w:val="00BB5B75"/>
    <w:rsid w:val="00BE1C43"/>
    <w:rsid w:val="00BE61D7"/>
    <w:rsid w:val="00C127AA"/>
    <w:rsid w:val="00C3071A"/>
    <w:rsid w:val="00C41B4E"/>
    <w:rsid w:val="00C43574"/>
    <w:rsid w:val="00C60A4A"/>
    <w:rsid w:val="00C67967"/>
    <w:rsid w:val="00C75214"/>
    <w:rsid w:val="00CD6DC1"/>
    <w:rsid w:val="00D111E1"/>
    <w:rsid w:val="00D17078"/>
    <w:rsid w:val="00D21FD8"/>
    <w:rsid w:val="00D27010"/>
    <w:rsid w:val="00D6504D"/>
    <w:rsid w:val="00D93F38"/>
    <w:rsid w:val="00DB4CE8"/>
    <w:rsid w:val="00DC13C1"/>
    <w:rsid w:val="00DE70E2"/>
    <w:rsid w:val="00E44D16"/>
    <w:rsid w:val="00E4566B"/>
    <w:rsid w:val="00E71FF8"/>
    <w:rsid w:val="00E778C6"/>
    <w:rsid w:val="00EB47DD"/>
    <w:rsid w:val="00F24F2B"/>
    <w:rsid w:val="00FB35BC"/>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736CB"/>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736CB"/>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2D21CF"/>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2D21CF"/>
  </w:style>
  <w:style w:type="character" w:styleId="FollowedHyperlink">
    <w:name w:val="FollowedHyperlink"/>
    <w:basedOn w:val="DefaultParagraphFont"/>
    <w:uiPriority w:val="99"/>
    <w:semiHidden/>
    <w:unhideWhenUsed/>
    <w:rsid w:val="002D21CF"/>
    <w:rPr>
      <w:color w:val="954F72" w:themeColor="followedHyperlink"/>
      <w:u w:val="single"/>
    </w:rPr>
  </w:style>
  <w:style w:type="character" w:styleId="CommentReference">
    <w:name w:val="annotation reference"/>
    <w:basedOn w:val="DefaultParagraphFont"/>
    <w:uiPriority w:val="99"/>
    <w:semiHidden/>
    <w:unhideWhenUsed/>
    <w:rsid w:val="00563557"/>
    <w:rPr>
      <w:sz w:val="16"/>
      <w:szCs w:val="16"/>
    </w:rPr>
  </w:style>
  <w:style w:type="paragraph" w:styleId="CommentText">
    <w:name w:val="annotation text"/>
    <w:basedOn w:val="Normal"/>
    <w:link w:val="CommentTextChar"/>
    <w:uiPriority w:val="99"/>
    <w:unhideWhenUsed/>
    <w:rsid w:val="00563557"/>
    <w:rPr>
      <w:sz w:val="20"/>
      <w:szCs w:val="20"/>
    </w:rPr>
  </w:style>
  <w:style w:type="character" w:customStyle="1" w:styleId="CommentTextChar">
    <w:name w:val="Comment Text Char"/>
    <w:basedOn w:val="DefaultParagraphFont"/>
    <w:link w:val="CommentText"/>
    <w:uiPriority w:val="99"/>
    <w:rsid w:val="0056355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63557"/>
    <w:rPr>
      <w:b/>
      <w:bCs/>
    </w:rPr>
  </w:style>
  <w:style w:type="character" w:customStyle="1" w:styleId="CommentSubjectChar">
    <w:name w:val="Comment Subject Char"/>
    <w:basedOn w:val="CommentTextChar"/>
    <w:link w:val="CommentSubject"/>
    <w:uiPriority w:val="99"/>
    <w:semiHidden/>
    <w:rsid w:val="00563557"/>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059100">
      <w:bodyDiv w:val="1"/>
      <w:marLeft w:val="0"/>
      <w:marRight w:val="0"/>
      <w:marTop w:val="0"/>
      <w:marBottom w:val="0"/>
      <w:divBdr>
        <w:top w:val="none" w:sz="0" w:space="0" w:color="auto"/>
        <w:left w:val="none" w:sz="0" w:space="0" w:color="auto"/>
        <w:bottom w:val="none" w:sz="0" w:space="0" w:color="auto"/>
        <w:right w:val="none" w:sz="0" w:space="0" w:color="auto"/>
      </w:divBdr>
    </w:div>
    <w:div w:id="177520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82458587-842E-4C56-A6E0-145EDB10BB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799</Words>
  <Characters>9663</Characters>
  <Application>Microsoft Office Word</Application>
  <DocSecurity>8</DocSecurity>
  <Lines>460</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8</cp:revision>
  <cp:lastPrinted>2022-11-04T17:25:00Z</cp:lastPrinted>
  <dcterms:created xsi:type="dcterms:W3CDTF">2023-06-26T14:11:00Z</dcterms:created>
  <dcterms:modified xsi:type="dcterms:W3CDTF">2025-12-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